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1100F356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their experience or making money. In this application, user is </w:t>
      </w:r>
      <w:r w:rsidR="001A132A" w:rsidRPr="00EE27C7">
        <w:rPr>
          <w:color w:val="000000" w:themeColor="text1"/>
        </w:rPr>
        <w:t>divide</w:t>
      </w:r>
      <w:r w:rsidRPr="00EE27C7">
        <w:rPr>
          <w:color w:val="000000" w:themeColor="text1"/>
        </w:rPr>
        <w:t xml:space="preserve"> into two type: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. They will connect peer to peer with their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s.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is an expert of each major, connected with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1AFD2096" w:rsidR="005C3FBB" w:rsidRDefault="00E85F44" w:rsidP="00E93BDB">
            <w:r>
              <w:t>User</w:t>
            </w:r>
          </w:p>
        </w:tc>
        <w:tc>
          <w:tcPr>
            <w:tcW w:w="2410" w:type="dxa"/>
          </w:tcPr>
          <w:p w14:paraId="6C1344C1" w14:textId="5B443357" w:rsidR="005C3FBB" w:rsidRDefault="00EE27C7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</w:t>
            </w:r>
            <w:r w:rsidR="00E85F44">
              <w:t>, solving personal issu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77777777" w:rsidR="00EE27C7" w:rsidRDefault="00EE27C7" w:rsidP="005C3FBB"/>
    <w:p w14:paraId="2956AE24" w14:textId="0120091A" w:rsidR="005C3FBB" w:rsidRDefault="005C3FBB" w:rsidP="00FF4D3C">
      <w:pPr>
        <w:pStyle w:val="Heading1"/>
      </w:pPr>
      <w:r>
        <w:t>Functional Requirements</w:t>
      </w:r>
    </w:p>
    <w:p w14:paraId="4509CB0A" w14:textId="77777777" w:rsidR="00430ABC" w:rsidRPr="00430ABC" w:rsidRDefault="00430ABC" w:rsidP="00430ABC"/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lastRenderedPageBreak/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2E5594E3" w:rsidR="005C3FB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onnect with</w:t>
            </w:r>
            <w:r w:rsidR="0096430C">
              <w:t xml:space="preserve"> a</w:t>
            </w:r>
            <w:r w:rsidR="00E85F44">
              <w:t>nother</w:t>
            </w:r>
            <w:r w:rsidR="0096430C">
              <w:t xml:space="preserve"> </w:t>
            </w:r>
            <w:r w:rsidR="00E85F44">
              <w:t>user as a mentor</w:t>
            </w:r>
            <w:r w:rsidR="0096430C">
              <w:t xml:space="preserve"> so that the </w:t>
            </w:r>
            <w:r w:rsidR="00E85F44">
              <w:t>he/she</w:t>
            </w:r>
            <w:r w:rsidR="0096430C">
              <w:t xml:space="preserve"> can help me to make a </w:t>
            </w:r>
            <w:r w:rsidR="001A132A">
              <w:t>to-do</w:t>
            </w:r>
            <w:r w:rsidR="0096430C"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046E8F03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search </w:t>
            </w:r>
            <w:r w:rsidR="00E85F44">
              <w:t>to-do list by issue</w:t>
            </w:r>
            <w:r>
              <w:t xml:space="preserve"> so that I can easy find a </w:t>
            </w:r>
            <w:r w:rsidR="00E85F44">
              <w:t>to-do list</w:t>
            </w:r>
            <w:r>
              <w:t xml:space="preserve"> match with my </w:t>
            </w:r>
            <w:r w:rsidR="001A132A">
              <w:t>requirement</w:t>
            </w:r>
            <w:r w:rsidR="00E85F44">
              <w:t xml:space="preserve"> and connect with people have the same issue with me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59ED3D7D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feedback a </w:t>
            </w:r>
            <w:r w:rsidR="00E85F44">
              <w:t>user</w:t>
            </w:r>
            <w:r>
              <w:t xml:space="preserve"> so that everyone can read the feedback and help them find the best </w:t>
            </w:r>
            <w:r w:rsidR="00E85F44">
              <w:t>use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6430C" w14:paraId="76A84143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3D69996B" w14:textId="02519066" w:rsidR="0096430C" w:rsidRPr="00D8738B" w:rsidRDefault="0096430C" w:rsidP="00E93BDB">
            <w:pPr>
              <w:rPr>
                <w:color w:val="FF0000"/>
              </w:rPr>
            </w:pPr>
            <w:r w:rsidRPr="00D8738B">
              <w:rPr>
                <w:color w:val="FF0000"/>
              </w:rPr>
              <w:t>R4</w:t>
            </w:r>
            <w:r w:rsidR="00DF48D0" w:rsidRPr="00D8738B">
              <w:rPr>
                <w:color w:val="FF0000"/>
              </w:rPr>
              <w:t xml:space="preserve"> (nice to have)</w:t>
            </w:r>
          </w:p>
        </w:tc>
        <w:tc>
          <w:tcPr>
            <w:tcW w:w="3686" w:type="dxa"/>
          </w:tcPr>
          <w:p w14:paraId="172F66EE" w14:textId="7D5ABFF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h</w:t>
            </w:r>
            <w:r w:rsidR="00DF48D0">
              <w:t xml:space="preserve">at with the </w:t>
            </w:r>
            <w:r w:rsidR="00E85F44">
              <w:t>people</w:t>
            </w:r>
            <w:r w:rsidR="00DF48D0">
              <w:t xml:space="preserve"> who is connected</w:t>
            </w:r>
            <w:r w:rsidR="00E85F44">
              <w:t xml:space="preserve"> with</w:t>
            </w:r>
            <w:r>
              <w:t xml:space="preserve"> me, so that I can know more information about </w:t>
            </w:r>
            <w:r w:rsidR="00E85F44">
              <w:t>his/her</w:t>
            </w:r>
            <w:r>
              <w:t xml:space="preserve"> issue</w:t>
            </w:r>
          </w:p>
        </w:tc>
        <w:tc>
          <w:tcPr>
            <w:tcW w:w="2835" w:type="dxa"/>
          </w:tcPr>
          <w:p w14:paraId="108C6FC3" w14:textId="7777777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2BD57BF9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make a </w:t>
            </w:r>
            <w:r w:rsidR="001A132A">
              <w:t>to-do</w:t>
            </w:r>
            <w:r w:rsidR="00E85F44">
              <w:t xml:space="preserve"> list for the</w:t>
            </w:r>
            <w:r>
              <w:t xml:space="preserve"> </w:t>
            </w:r>
            <w:r w:rsidR="00E85F44">
              <w:t>people that connected with me</w:t>
            </w:r>
            <w:r>
              <w:t xml:space="preserve">, so that I can help </w:t>
            </w:r>
            <w:r w:rsidR="00E85F44">
              <w:t>he/she</w:t>
            </w:r>
            <w:r>
              <w:t xml:space="preserve"> complete the issue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30ABC" w14:paraId="36374A1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AEDB8BB" w14:textId="0C858F24" w:rsidR="00430ABC" w:rsidRDefault="00430ABC" w:rsidP="00E93BDB">
            <w:r>
              <w:t>R6</w:t>
            </w:r>
          </w:p>
        </w:tc>
        <w:tc>
          <w:tcPr>
            <w:tcW w:w="3686" w:type="dxa"/>
          </w:tcPr>
          <w:p w14:paraId="7CD4AAF5" w14:textId="2C11A583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be receive notifications so that I can keep track of my to</w:t>
            </w:r>
            <w:r w:rsidR="003D3CC2">
              <w:t>-</w:t>
            </w:r>
            <w:r>
              <w:t xml:space="preserve">do list </w:t>
            </w:r>
          </w:p>
        </w:tc>
        <w:tc>
          <w:tcPr>
            <w:tcW w:w="2835" w:type="dxa"/>
          </w:tcPr>
          <w:p w14:paraId="05AF6EB8" w14:textId="77777777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BEB" w14:paraId="5D6906A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7EF0CCB" w14:textId="578F014D" w:rsidR="001C7BEB" w:rsidRDefault="001C7BEB" w:rsidP="00E93BDB">
            <w:r>
              <w:t>R7</w:t>
            </w:r>
          </w:p>
        </w:tc>
        <w:tc>
          <w:tcPr>
            <w:tcW w:w="3686" w:type="dxa"/>
          </w:tcPr>
          <w:p w14:paraId="58CAC1CE" w14:textId="029B57DD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lone another public to-do list that similarity with my problem so that I can refer the to-do list.</w:t>
            </w:r>
          </w:p>
        </w:tc>
        <w:tc>
          <w:tcPr>
            <w:tcW w:w="2835" w:type="dxa"/>
          </w:tcPr>
          <w:p w14:paraId="7579D18D" w14:textId="77777777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63B31" w14:paraId="27A1155E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657B2ED" w14:textId="23E6BFD5" w:rsidR="00063B31" w:rsidRDefault="00063B31" w:rsidP="00E93BDB">
            <w:r>
              <w:t>R8</w:t>
            </w:r>
          </w:p>
        </w:tc>
        <w:tc>
          <w:tcPr>
            <w:tcW w:w="3686" w:type="dxa"/>
          </w:tcPr>
          <w:p w14:paraId="665A10B0" w14:textId="77777777" w:rsidR="00063B31" w:rsidRPr="009E1028" w:rsidRDefault="00063B31" w:rsidP="00063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user, I want to create a to-do list without internet so that I can control my work offline</w:t>
            </w:r>
          </w:p>
          <w:p w14:paraId="4D78138D" w14:textId="77777777" w:rsidR="00063B31" w:rsidRDefault="00063B31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35" w:type="dxa"/>
          </w:tcPr>
          <w:p w14:paraId="1292DFD1" w14:textId="77777777" w:rsidR="00063B31" w:rsidRDefault="00063B31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811C41C" w14:textId="4C9D40FC" w:rsidR="005C3FBB" w:rsidRDefault="005C3FBB" w:rsidP="005C3FBB"/>
    <w:p w14:paraId="47D2E315" w14:textId="4977581A" w:rsidR="005C3FBB" w:rsidRDefault="005C3FBB" w:rsidP="005C3FBB">
      <w:pPr>
        <w:pStyle w:val="Heading1"/>
      </w:pPr>
      <w:r>
        <w:t>Non-functional Requirements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710374E7" w:rsidR="005C3FBB" w:rsidRDefault="004E3CD5" w:rsidP="004E3CD5">
      <w:r>
        <w:t>Android, IOS</w:t>
      </w:r>
    </w:p>
    <w:p w14:paraId="2CA8B8AE" w14:textId="7CFA80E9" w:rsidR="009E1028" w:rsidRDefault="009E1028" w:rsidP="009E102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Usability</w:t>
      </w:r>
    </w:p>
    <w:p w14:paraId="63347DDC" w14:textId="19B9972D" w:rsidR="009E1028" w:rsidRDefault="00063B31" w:rsidP="009E1028">
      <w:r>
        <w:t xml:space="preserve">As a user, I want the friendly UI that the background color needs to be a light color and text is easy to read 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12F30CAD" w:rsidR="00EE27C7" w:rsidRDefault="009E1028" w:rsidP="005C3FBB">
      <w:r>
        <w:t xml:space="preserve">All request send by </w:t>
      </w:r>
      <w:r w:rsidR="00063B31">
        <w:t xml:space="preserve">a </w:t>
      </w:r>
      <w:r>
        <w:t xml:space="preserve">user must be responded </w:t>
      </w:r>
      <w:r w:rsidR="00063B31">
        <w:t xml:space="preserve">to </w:t>
      </w:r>
      <w:r>
        <w:t>within 5 seconds</w:t>
      </w:r>
      <w:r w:rsidR="00063B31">
        <w:t xml:space="preserve"> along with 1000 users</w:t>
      </w:r>
    </w:p>
    <w:p w14:paraId="113A0458" w14:textId="495F9FCF" w:rsidR="00063B31" w:rsidRDefault="00063B31" w:rsidP="005C3FBB">
      <w:r>
        <w:t>The system will delay if users exceeded.</w:t>
      </w:r>
    </w:p>
    <w:p w14:paraId="0B2EE681" w14:textId="485F0BB0" w:rsidR="00063B31" w:rsidRDefault="00063B31" w:rsidP="00063B31">
      <w:r>
        <w:lastRenderedPageBreak/>
        <w:t>Solution</w:t>
      </w:r>
    </w:p>
    <w:p w14:paraId="7BC0BCF9" w14:textId="77777777" w:rsidR="00063B31" w:rsidRDefault="00063B31" w:rsidP="005C3FBB">
      <w:r>
        <w:t xml:space="preserve">Scalability: </w:t>
      </w:r>
    </w:p>
    <w:p w14:paraId="41A23D80" w14:textId="18FDDFE6" w:rsidR="00063B31" w:rsidRDefault="00063B31" w:rsidP="005C3FBB">
      <w:r>
        <w:t xml:space="preserve">+ Increase number of servers </w:t>
      </w:r>
    </w:p>
    <w:p w14:paraId="23DB0C48" w14:textId="78F5A515" w:rsidR="005C3FBB" w:rsidRPr="005C3FBB" w:rsidRDefault="00063B31" w:rsidP="005C3FBB">
      <w:r>
        <w:t>The s</w:t>
      </w:r>
      <w:r w:rsidR="009E1028">
        <w:t>ystem can handle large user access at the same time.</w:t>
      </w:r>
    </w:p>
    <w:p w14:paraId="23B46132" w14:textId="12711494" w:rsidR="005C3FBB" w:rsidRDefault="005C3FBB" w:rsidP="005C3FBB">
      <w:pPr>
        <w:pStyle w:val="Heading2"/>
      </w:pPr>
      <w:r>
        <w:t>Reliability</w:t>
      </w:r>
    </w:p>
    <w:p w14:paraId="0C68FB90" w14:textId="46011688" w:rsidR="00063B31" w:rsidRDefault="00063B31" w:rsidP="00063B31">
      <w:r>
        <w:t>As a user, I want to know that the mentor that has reliable and experience to make a to-do list.</w:t>
      </w:r>
    </w:p>
    <w:p w14:paraId="152F2F2A" w14:textId="151D560B" w:rsidR="00063B31" w:rsidRPr="00063B31" w:rsidRDefault="00063B31" w:rsidP="00063B31">
      <w:pPr>
        <w:pStyle w:val="Heading2"/>
      </w:pPr>
      <w:r>
        <w:t>Security</w:t>
      </w:r>
    </w:p>
    <w:p w14:paraId="42D764BB" w14:textId="7A2B8AAC" w:rsidR="005C3FBB" w:rsidRDefault="004E3CD5" w:rsidP="005C3FBB">
      <w:r>
        <w:t xml:space="preserve">Encode the password of </w:t>
      </w:r>
      <w:r w:rsidR="00063B31">
        <w:t xml:space="preserve">the </w:t>
      </w:r>
      <w:r>
        <w:t>user before stor</w:t>
      </w:r>
      <w:r w:rsidR="00063B31">
        <w:t>ing</w:t>
      </w:r>
      <w:r>
        <w:t xml:space="preserve"> </w:t>
      </w:r>
      <w:r w:rsidR="00063B31">
        <w:t xml:space="preserve">it </w:t>
      </w:r>
      <w:r>
        <w:t>in the database</w:t>
      </w:r>
      <w:r w:rsidR="009E1028">
        <w:t>.</w:t>
      </w:r>
    </w:p>
    <w:p w14:paraId="7373D367" w14:textId="01AF8800" w:rsidR="00063B31" w:rsidRDefault="00063B31" w:rsidP="005C3FBB">
      <w:r>
        <w:t>As a user, I don’t want anyone to see my private information even they are connecting with me.</w:t>
      </w:r>
    </w:p>
    <w:p w14:paraId="2DD0B054" w14:textId="5A79FE4A" w:rsidR="00EE27C7" w:rsidRPr="005C3FBB" w:rsidRDefault="00063B31" w:rsidP="005C3FBB">
      <w:r>
        <w:t>The p</w:t>
      </w:r>
      <w:r w:rsidR="009E1028">
        <w:t xml:space="preserve">ersonal information of </w:t>
      </w:r>
      <w:r>
        <w:t xml:space="preserve">a </w:t>
      </w:r>
      <w:r w:rsidR="009E1028">
        <w:t>user will be protected.</w:t>
      </w:r>
    </w:p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02A0BA99" w14:textId="217AB2D3" w:rsidR="007A3E64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65A13981" w14:textId="3C5619D8" w:rsidR="005C3FBB" w:rsidRPr="00063B31" w:rsidRDefault="00063B31" w:rsidP="005C3FBB">
      <w:pPr>
        <w:rPr>
          <w:color w:val="000000" w:themeColor="text1"/>
        </w:rPr>
      </w:pPr>
      <w:r>
        <w:rPr>
          <w:color w:val="000000" w:themeColor="text1"/>
        </w:rPr>
        <w:t xml:space="preserve">Each Sprint will have 2 weeks to complete tasks and have </w:t>
      </w:r>
      <w:r w:rsidR="007B654C">
        <w:rPr>
          <w:color w:val="000000" w:themeColor="text1"/>
        </w:rPr>
        <w:t>about.</w:t>
      </w:r>
    </w:p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7D78"/>
    <w:multiLevelType w:val="hybridMultilevel"/>
    <w:tmpl w:val="940E4CFE"/>
    <w:lvl w:ilvl="0" w:tplc="93328B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qgUAneZJLywAAAA="/>
  </w:docVars>
  <w:rsids>
    <w:rsidRoot w:val="005C3FBB"/>
    <w:rsid w:val="00063B31"/>
    <w:rsid w:val="001A132A"/>
    <w:rsid w:val="001C7BEB"/>
    <w:rsid w:val="003D3CC2"/>
    <w:rsid w:val="00430ABC"/>
    <w:rsid w:val="004433C3"/>
    <w:rsid w:val="004E3CD5"/>
    <w:rsid w:val="005C3FBB"/>
    <w:rsid w:val="00607A02"/>
    <w:rsid w:val="007A3E64"/>
    <w:rsid w:val="007B654C"/>
    <w:rsid w:val="0096430C"/>
    <w:rsid w:val="009C688F"/>
    <w:rsid w:val="009E1028"/>
    <w:rsid w:val="00C0368D"/>
    <w:rsid w:val="00D8738B"/>
    <w:rsid w:val="00DF48D0"/>
    <w:rsid w:val="00E85F44"/>
    <w:rsid w:val="00EE27C7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pham bao</cp:lastModifiedBy>
  <cp:revision>15</cp:revision>
  <dcterms:created xsi:type="dcterms:W3CDTF">2021-05-18T16:18:00Z</dcterms:created>
  <dcterms:modified xsi:type="dcterms:W3CDTF">2021-06-04T13:19:00Z</dcterms:modified>
</cp:coreProperties>
</file>